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BEBC1" w14:textId="148FD1C7" w:rsidR="008C582F" w:rsidRPr="00114DC4" w:rsidRDefault="003658DC" w:rsidP="003658DC">
      <w:pPr>
        <w:jc w:val="center"/>
        <w:rPr>
          <w:b/>
          <w:bCs/>
          <w:sz w:val="28"/>
          <w:szCs w:val="28"/>
        </w:rPr>
      </w:pPr>
      <w:r w:rsidRPr="00114DC4">
        <w:rPr>
          <w:b/>
          <w:bCs/>
          <w:sz w:val="28"/>
          <w:szCs w:val="28"/>
        </w:rPr>
        <w:t>Lab Assignment</w:t>
      </w:r>
      <w:r w:rsidR="00BD24A8">
        <w:rPr>
          <w:b/>
          <w:bCs/>
          <w:sz w:val="28"/>
          <w:szCs w:val="28"/>
        </w:rPr>
        <w:t>-</w:t>
      </w:r>
      <w:r w:rsidR="0053130B" w:rsidRPr="00114DC4">
        <w:rPr>
          <w:b/>
          <w:bCs/>
          <w:sz w:val="28"/>
          <w:szCs w:val="28"/>
        </w:rPr>
        <w:t>3</w:t>
      </w:r>
    </w:p>
    <w:p w14:paraId="2DB95727" w14:textId="7172691F" w:rsidR="003658DC" w:rsidRPr="00114DC4" w:rsidRDefault="006E25C9" w:rsidP="003658D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EC 613</w:t>
      </w:r>
      <w:r w:rsidR="003658DC" w:rsidRPr="00114DC4">
        <w:rPr>
          <w:b/>
          <w:bCs/>
          <w:sz w:val="28"/>
          <w:szCs w:val="28"/>
        </w:rPr>
        <w:t xml:space="preserve"> </w:t>
      </w:r>
      <w:r w:rsidR="003658DC" w:rsidRPr="00114DC4">
        <w:rPr>
          <w:b/>
          <w:bCs/>
          <w:sz w:val="28"/>
          <w:szCs w:val="28"/>
        </w:rPr>
        <w:tab/>
        <w:t>Data Structures and Algorithms</w:t>
      </w:r>
    </w:p>
    <w:p w14:paraId="0533D1FE" w14:textId="003EBDD5" w:rsidR="00FE21FA" w:rsidRPr="00FF17CF" w:rsidRDefault="00FE21FA" w:rsidP="00FE21FA">
      <w:pPr>
        <w:rPr>
          <w:b/>
          <w:bCs/>
        </w:rPr>
      </w:pPr>
      <w:r w:rsidRPr="00FF17CF">
        <w:rPr>
          <w:b/>
          <w:bCs/>
        </w:rPr>
        <w:t>Note: Use C/C++</w:t>
      </w:r>
      <w:r w:rsidR="00BD24A8" w:rsidRPr="00FF17CF">
        <w:rPr>
          <w:b/>
          <w:bCs/>
        </w:rPr>
        <w:t>/</w:t>
      </w:r>
      <w:r w:rsidRPr="00FF17CF">
        <w:rPr>
          <w:b/>
          <w:bCs/>
        </w:rPr>
        <w:t>JAVA</w:t>
      </w:r>
      <w:r w:rsidR="00BD24A8" w:rsidRPr="00FF17CF">
        <w:rPr>
          <w:b/>
          <w:bCs/>
        </w:rPr>
        <w:t>/Python</w:t>
      </w:r>
      <w:r w:rsidRPr="00FF17CF">
        <w:rPr>
          <w:b/>
          <w:bCs/>
        </w:rPr>
        <w:t xml:space="preserve"> programming language.</w:t>
      </w:r>
    </w:p>
    <w:p w14:paraId="326FA2B7" w14:textId="0F226470" w:rsidR="00E22C0B" w:rsidRPr="00FF17CF" w:rsidRDefault="003658DC" w:rsidP="003055F1">
      <w:pPr>
        <w:ind w:left="720" w:hanging="720"/>
        <w:rPr>
          <w:b/>
          <w:bCs/>
        </w:rPr>
      </w:pPr>
      <w:r w:rsidRPr="00FF17CF">
        <w:rPr>
          <w:b/>
          <w:bCs/>
        </w:rPr>
        <w:t>Q</w:t>
      </w:r>
      <w:r w:rsidR="00E22C0B" w:rsidRPr="00FF17CF">
        <w:rPr>
          <w:b/>
          <w:bCs/>
        </w:rPr>
        <w:t>1.</w:t>
      </w:r>
      <w:r w:rsidRPr="00FF17CF">
        <w:rPr>
          <w:b/>
          <w:bCs/>
        </w:rPr>
        <w:tab/>
      </w:r>
      <w:r w:rsidR="003055F1" w:rsidRPr="00FF17CF">
        <w:rPr>
          <w:b/>
          <w:bCs/>
        </w:rPr>
        <w:t xml:space="preserve">Write </w:t>
      </w:r>
      <w:r w:rsidR="00BD24A8" w:rsidRPr="00FF17CF">
        <w:rPr>
          <w:b/>
          <w:bCs/>
        </w:rPr>
        <w:t>a function to perform following</w:t>
      </w:r>
      <w:r w:rsidR="00FF0AE0" w:rsidRPr="00FF17CF">
        <w:rPr>
          <w:b/>
          <w:bCs/>
        </w:rPr>
        <w:t xml:space="preserve"> operations on the string</w:t>
      </w:r>
      <w:r w:rsidR="00BD24A8" w:rsidRPr="00FF17CF">
        <w:rPr>
          <w:b/>
          <w:bCs/>
        </w:rPr>
        <w:t>:</w:t>
      </w:r>
    </w:p>
    <w:p w14:paraId="4CCC95E7" w14:textId="5B00E69F" w:rsidR="00BD24A8" w:rsidRPr="00FF17CF" w:rsidRDefault="00C7720A" w:rsidP="00BD24A8">
      <w:pPr>
        <w:ind w:left="720"/>
        <w:rPr>
          <w:b/>
          <w:bCs/>
        </w:rPr>
      </w:pPr>
      <w:r w:rsidRPr="00FF17CF">
        <w:rPr>
          <w:b/>
          <w:bCs/>
        </w:rPr>
        <w:t>(</w:t>
      </w:r>
      <w:r w:rsidR="00BD24A8" w:rsidRPr="00FF17CF">
        <w:rPr>
          <w:b/>
          <w:bCs/>
        </w:rPr>
        <w:t>Note: You can make single function for all operations/independent function for each problem</w:t>
      </w:r>
      <w:r w:rsidRPr="00FF17CF">
        <w:rPr>
          <w:b/>
          <w:bCs/>
        </w:rPr>
        <w:t>)</w:t>
      </w:r>
    </w:p>
    <w:p w14:paraId="2AD878B4" w14:textId="6C19F1ED" w:rsidR="003055F1" w:rsidRPr="00FF17CF" w:rsidRDefault="003055F1" w:rsidP="003055F1">
      <w:pPr>
        <w:pStyle w:val="ListParagraph"/>
        <w:numPr>
          <w:ilvl w:val="0"/>
          <w:numId w:val="4"/>
        </w:numPr>
        <w:rPr>
          <w:b/>
          <w:bCs/>
        </w:rPr>
      </w:pPr>
      <w:r w:rsidRPr="00FF17CF">
        <w:rPr>
          <w:b/>
          <w:bCs/>
        </w:rPr>
        <w:t>Finding length of a string</w:t>
      </w:r>
    </w:p>
    <w:p w14:paraId="3A62FEF1" w14:textId="7258055C" w:rsidR="003055F1" w:rsidRPr="00FF17CF" w:rsidRDefault="00FF0AE0" w:rsidP="003055F1">
      <w:pPr>
        <w:pStyle w:val="ListParagraph"/>
        <w:numPr>
          <w:ilvl w:val="0"/>
          <w:numId w:val="4"/>
        </w:numPr>
        <w:rPr>
          <w:b/>
          <w:bCs/>
        </w:rPr>
      </w:pPr>
      <w:r w:rsidRPr="00FF17CF">
        <w:rPr>
          <w:b/>
          <w:bCs/>
        </w:rPr>
        <w:t>Converting a string in lowercase</w:t>
      </w:r>
    </w:p>
    <w:p w14:paraId="1F284961" w14:textId="6850CB0C" w:rsidR="003055F1" w:rsidRPr="00FF17CF" w:rsidRDefault="003055F1" w:rsidP="003055F1">
      <w:pPr>
        <w:pStyle w:val="ListParagraph"/>
        <w:numPr>
          <w:ilvl w:val="0"/>
          <w:numId w:val="4"/>
        </w:numPr>
        <w:rPr>
          <w:b/>
          <w:bCs/>
        </w:rPr>
      </w:pPr>
      <w:r w:rsidRPr="00FF17CF">
        <w:rPr>
          <w:b/>
          <w:bCs/>
        </w:rPr>
        <w:t>Counting</w:t>
      </w:r>
      <w:r w:rsidR="00FF0AE0" w:rsidRPr="00FF17CF">
        <w:rPr>
          <w:b/>
          <w:bCs/>
        </w:rPr>
        <w:t xml:space="preserve"> number of</w:t>
      </w:r>
      <w:r w:rsidRPr="00FF17CF">
        <w:rPr>
          <w:b/>
          <w:bCs/>
        </w:rPr>
        <w:t xml:space="preserve"> </w:t>
      </w:r>
      <w:r w:rsidR="00FF0AE0" w:rsidRPr="00FF17CF">
        <w:rPr>
          <w:b/>
          <w:bCs/>
        </w:rPr>
        <w:t>w</w:t>
      </w:r>
      <w:r w:rsidRPr="00FF17CF">
        <w:rPr>
          <w:b/>
          <w:bCs/>
        </w:rPr>
        <w:t xml:space="preserve">ords and </w:t>
      </w:r>
      <w:r w:rsidR="00FF0AE0" w:rsidRPr="00FF17CF">
        <w:rPr>
          <w:b/>
          <w:bCs/>
        </w:rPr>
        <w:t>v</w:t>
      </w:r>
      <w:r w:rsidRPr="00FF17CF">
        <w:rPr>
          <w:b/>
          <w:bCs/>
        </w:rPr>
        <w:t>owels in a string</w:t>
      </w:r>
    </w:p>
    <w:p w14:paraId="71E633EA" w14:textId="689D795C" w:rsidR="003055F1" w:rsidRPr="00FF17CF" w:rsidRDefault="003055F1" w:rsidP="003055F1">
      <w:pPr>
        <w:pStyle w:val="ListParagraph"/>
        <w:numPr>
          <w:ilvl w:val="0"/>
          <w:numId w:val="4"/>
        </w:numPr>
        <w:rPr>
          <w:b/>
          <w:bCs/>
        </w:rPr>
      </w:pPr>
      <w:r w:rsidRPr="00FF17CF">
        <w:rPr>
          <w:b/>
          <w:bCs/>
        </w:rPr>
        <w:t>Validating a string</w:t>
      </w:r>
      <w:r w:rsidR="00FF0AE0" w:rsidRPr="00FF17CF">
        <w:rPr>
          <w:b/>
          <w:bCs/>
        </w:rPr>
        <w:t xml:space="preserve"> (Note: Valid string does contain only alphabets)</w:t>
      </w:r>
    </w:p>
    <w:p w14:paraId="70FBF945" w14:textId="61973299" w:rsidR="003055F1" w:rsidRPr="00FF17CF" w:rsidRDefault="003055F1" w:rsidP="003055F1">
      <w:pPr>
        <w:pStyle w:val="ListParagraph"/>
        <w:numPr>
          <w:ilvl w:val="0"/>
          <w:numId w:val="4"/>
        </w:numPr>
        <w:rPr>
          <w:b/>
          <w:bCs/>
        </w:rPr>
      </w:pPr>
      <w:r w:rsidRPr="00FF17CF">
        <w:rPr>
          <w:b/>
          <w:bCs/>
        </w:rPr>
        <w:t>Reversing a string</w:t>
      </w:r>
      <w:r w:rsidR="00FF0AE0" w:rsidRPr="00FF17CF">
        <w:rPr>
          <w:b/>
          <w:bCs/>
        </w:rPr>
        <w:t xml:space="preserve"> (Eg. Code </w:t>
      </w:r>
      <w:r w:rsidR="00FF0AE0" w:rsidRPr="00FF17CF">
        <w:rPr>
          <w:b/>
          <w:bCs/>
        </w:rPr>
        <w:sym w:font="Wingdings" w:char="F0E0"/>
      </w:r>
      <w:r w:rsidR="00FF0AE0" w:rsidRPr="00FF17CF">
        <w:rPr>
          <w:b/>
          <w:bCs/>
        </w:rPr>
        <w:t xml:space="preserve"> edoC)</w:t>
      </w:r>
    </w:p>
    <w:p w14:paraId="724537B8" w14:textId="05584F9D" w:rsidR="003055F1" w:rsidRPr="00FF17CF" w:rsidRDefault="00FF0AE0" w:rsidP="003055F1">
      <w:pPr>
        <w:pStyle w:val="ListParagraph"/>
        <w:numPr>
          <w:ilvl w:val="0"/>
          <w:numId w:val="4"/>
        </w:numPr>
        <w:rPr>
          <w:b/>
          <w:bCs/>
        </w:rPr>
      </w:pPr>
      <w:r w:rsidRPr="00FF17CF">
        <w:rPr>
          <w:b/>
          <w:bCs/>
        </w:rPr>
        <w:t>Checking if a string is</w:t>
      </w:r>
      <w:r w:rsidR="003055F1" w:rsidRPr="00FF17CF">
        <w:rPr>
          <w:b/>
          <w:bCs/>
        </w:rPr>
        <w:t xml:space="preserve"> palindrome.</w:t>
      </w:r>
    </w:p>
    <w:p w14:paraId="6A55357F" w14:textId="105C8610" w:rsidR="003055F1" w:rsidRDefault="003055F1" w:rsidP="003055F1">
      <w:pPr>
        <w:pStyle w:val="ListParagraph"/>
        <w:numPr>
          <w:ilvl w:val="0"/>
          <w:numId w:val="4"/>
        </w:numPr>
        <w:rPr>
          <w:b/>
          <w:bCs/>
        </w:rPr>
      </w:pPr>
      <w:r w:rsidRPr="00FF17CF">
        <w:rPr>
          <w:b/>
          <w:bCs/>
        </w:rPr>
        <w:t>Finding duplicate</w:t>
      </w:r>
      <w:r w:rsidR="00FF0AE0" w:rsidRPr="00FF17CF">
        <w:rPr>
          <w:b/>
          <w:bCs/>
        </w:rPr>
        <w:t xml:space="preserve"> characters</w:t>
      </w:r>
      <w:r w:rsidRPr="00FF17CF">
        <w:rPr>
          <w:b/>
          <w:bCs/>
        </w:rPr>
        <w:t xml:space="preserve"> in a string</w:t>
      </w:r>
      <w:r w:rsidR="00FF0AE0" w:rsidRPr="00FF17CF">
        <w:rPr>
          <w:b/>
          <w:bCs/>
        </w:rPr>
        <w:t xml:space="preserve"> (Note: print the duplicate characters only once, irrespective of the number of times it occurred)</w:t>
      </w:r>
    </w:p>
    <w:p w14:paraId="130A891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1639777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string&gt;</w:t>
      </w:r>
    </w:p>
    <w:p w14:paraId="35A80637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032F7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length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741C180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0A92556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int n = sizeof(s)/sizeof(s[0]);</w:t>
      </w:r>
    </w:p>
    <w:p w14:paraId="240A4C48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// cout&lt;&lt;n&lt;&lt;endl;</w:t>
      </w:r>
    </w:p>
    <w:p w14:paraId="3A1D195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61AE0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5E9F83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0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01A0AF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2230C7A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75A29C5A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7A55287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2FFD921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D9DC10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9DC20A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length of the string is "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n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DCEA5A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217501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lowercas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367800E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4A877C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lower case alphabets start from 97 to 122 inclusive</w:t>
      </w:r>
    </w:p>
    <w:p w14:paraId="7E08975C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upper case alphabets start from 65 to 90 inclusive</w:t>
      </w:r>
    </w:p>
    <w:p w14:paraId="2AA3A4ED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FADF5A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D5775E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validat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F541D6E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F9C300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0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30BAC020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7695F66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(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&gt;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&amp;&amp;(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&lt;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||((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&gt;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7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&amp;&amp;(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&lt;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2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||(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2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)) </w:t>
      </w:r>
    </w:p>
    <w:p w14:paraId="707D8260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//ASCII VALUE FOR whiteSPACE IS 64</w:t>
      </w:r>
    </w:p>
    <w:p w14:paraId="19FF912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{</w:t>
      </w:r>
    </w:p>
    <w:p w14:paraId="7C70CE7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AEE0F7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5F91CE6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0D69419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FC562D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82E70D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9E6840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B6339F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8B36829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5AFC5F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34B2D4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string is valid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143F9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1D7DB51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0105A85E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string is not valid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118CE07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FA4BF0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E407436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reversal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9B7163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FDBB9E1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76E9A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BEE30FE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gth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-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DA2FC7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C67C548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408026C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51A39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FE37E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B303B7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45A24DC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;</w:t>
      </w:r>
    </w:p>
    <w:p w14:paraId="7E8FDF3A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073BCE3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22446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4A61713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cou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D02BF1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  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owel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7326FB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0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54F50EB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84305CE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I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O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U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i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o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u'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E42A2EE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7D7137E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owel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7B7BC3D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615A876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]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== 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2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7EC931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69D43D49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0E40087E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9927DA0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3EA3147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string has "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owel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vowels and "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ord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words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71359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4213EDE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lastRenderedPageBreak/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palindrom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A7584CC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97437C9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==string_reversal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A8D044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EE9944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string is a palindrome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EA06A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A0E7B4D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string is not a palindrome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9D271D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FF28430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C5FAA1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har*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duplicat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har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72CE07C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FACC16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84436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6A1B1FE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transverse through all the characters in the array</w:t>
      </w:r>
    </w:p>
    <w:p w14:paraId="2DA4F947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2CFBF063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{  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41C667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checking to see if s[i] is present before it</w:t>
      </w:r>
    </w:p>
    <w:p w14:paraId="6E653F59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3D3C22A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470B5609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=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18F07588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{</w:t>
      </w:r>
    </w:p>
    <w:p w14:paraId="5BD9A936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3D6F68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}   </w:t>
      </w:r>
    </w:p>
    <w:p w14:paraId="77E7CD1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//if the character doesn't repeat and goes through all the iterations of the innermostfor loop, </w:t>
      </w:r>
    </w:p>
    <w:p w14:paraId="12B48D5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//at the end the value of j is, j=i. Hence the upcoming if statement will m ake sure that it is added to the array.</w:t>
      </w:r>
    </w:p>
    <w:p w14:paraId="339EA78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//But if we break out of the loop, j  is never equal to i and the character would not be added to the string.</w:t>
      </w:r>
    </w:p>
    <w:p w14:paraId="688EDCD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4BBAC6F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76F1D83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CCBFE2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18E14C80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]=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6407E6E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</w:p>
    <w:p w14:paraId="433EF0B7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0A58381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8B2E2B3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1AFCA0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</w:p>
    <w:p w14:paraId="1FE5BEE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D8F696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D78B673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AFC516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CCD1299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24F5A6A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nter a string 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4C5E63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1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CDD98C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in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11FCB0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String Length</w:t>
      </w:r>
    </w:p>
    <w:p w14:paraId="2BBD3027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length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3ED02C4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String validation</w:t>
      </w:r>
    </w:p>
    <w:p w14:paraId="068FCE5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string you want to validate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EB3E09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in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1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CB7D116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string_validat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1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2DD0F7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Reversing a string</w:t>
      </w:r>
    </w:p>
    <w:p w14:paraId="25A6ECD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string you want to reverse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D9FA1C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in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85CC88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=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reversal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A84EFE0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F35D9C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counting the words and vowels</w:t>
      </w:r>
    </w:p>
    <w:p w14:paraId="6B5AFF76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cou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D07513F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checking if string is a palindrome</w:t>
      </w:r>
    </w:p>
    <w:p w14:paraId="3CC4AFA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string_palindrom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092BA3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finding duplicate elements</w:t>
      </w:r>
    </w:p>
    <w:p w14:paraId="77FE73B8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a string to check for duplicate behaviour</w:t>
      </w:r>
      <w:r w:rsidRPr="00FF17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AA4C55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har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3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={</w:t>
      </w:r>
      <w:r w:rsidRPr="00FF17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percalifragilistisexpialidocious"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5B3F47B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3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r w:rsidRPr="00FF17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3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25AE6A62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string_duplicate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3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F33E89A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FF17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&lt;&lt;</w:t>
      </w:r>
      <w:r w:rsidRPr="00FF17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3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6F1BDB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28C9E70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F17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F17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7A70E86" w14:textId="77777777" w:rsidR="00FF17CF" w:rsidRPr="00FF17CF" w:rsidRDefault="00FF17CF" w:rsidP="00FF17CF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F17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8FD1DA" w14:textId="3DA531EB" w:rsidR="00FF17CF" w:rsidRDefault="00FF17CF" w:rsidP="00FF17CF"/>
    <w:p w14:paraId="0AB1FB1E" w14:textId="77777777" w:rsidR="00D26BD3" w:rsidRPr="00FF17CF" w:rsidRDefault="00D26BD3" w:rsidP="00D26BD3">
      <w:pPr>
        <w:ind w:left="720" w:hanging="720"/>
        <w:rPr>
          <w:b/>
          <w:bCs/>
        </w:rPr>
      </w:pPr>
      <w:r>
        <w:rPr>
          <w:b/>
          <w:bCs/>
        </w:rPr>
        <w:t>OUTPUT:</w:t>
      </w:r>
    </w:p>
    <w:p w14:paraId="0578E9E7" w14:textId="23C3DD1E" w:rsidR="00D26BD3" w:rsidRPr="00FF17CF" w:rsidRDefault="00D26BD3" w:rsidP="00FF17CF">
      <w:r w:rsidRPr="00D26BD3">
        <w:drawing>
          <wp:inline distT="0" distB="0" distL="0" distR="0" wp14:anchorId="2C06954D" wp14:editId="139A76CE">
            <wp:extent cx="4896102" cy="32386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96102" cy="3238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ADF9C" w14:textId="6316F231" w:rsidR="00C945DA" w:rsidRDefault="003055F1" w:rsidP="003055F1">
      <w:pPr>
        <w:ind w:left="720" w:hanging="720"/>
        <w:rPr>
          <w:b/>
          <w:bCs/>
        </w:rPr>
      </w:pPr>
      <w:r w:rsidRPr="00FF17CF">
        <w:rPr>
          <w:b/>
          <w:bCs/>
        </w:rPr>
        <w:t>Q2</w:t>
      </w:r>
      <w:r w:rsidRPr="00FF17CF">
        <w:rPr>
          <w:b/>
          <w:bCs/>
        </w:rPr>
        <w:tab/>
      </w:r>
      <w:r w:rsidR="00C945DA" w:rsidRPr="00FF17CF">
        <w:rPr>
          <w:b/>
          <w:bCs/>
        </w:rPr>
        <w:t xml:space="preserve">Sort the characters of the string entered by user. </w:t>
      </w:r>
    </w:p>
    <w:p w14:paraId="7050B6E6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E4148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6385971B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02C2E6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char*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sort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ha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FFBAE18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552C5EE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38014EC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148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148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E4148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3AF9D4B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3320DE1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148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148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724B3D16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4B7378B7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148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&gt;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4148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)</w:t>
      </w:r>
    </w:p>
    <w:p w14:paraId="27EAEAE9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7A42ABBB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ha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C322E3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5B1E4557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4148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33570382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4148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2E5118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</w:p>
    <w:p w14:paraId="07E9C869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2EBA0A96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234D6F0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02682BD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148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72666C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FD02E4D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08D1D7D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0B0EBE6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ha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={</w:t>
      </w:r>
      <w:r w:rsidRPr="00E4148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hjwcaiwecneicunnaeibercib"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5E56A5D4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148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3D24A210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ha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orted_string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4148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_sort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</w:p>
    <w:p w14:paraId="416A16CE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E4148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148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sorted string is</w:t>
      </w:r>
      <w:r w:rsidRPr="00E4148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E4148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F9B242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148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148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E4148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0F384427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C9B4C27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E4148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(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orted_string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4148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CC57903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EC06A3D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6B893A1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148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148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046FDD" w14:textId="77777777" w:rsidR="00E4148F" w:rsidRPr="00E4148F" w:rsidRDefault="00E4148F" w:rsidP="00E414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148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25633D9" w14:textId="4690D17A" w:rsidR="00E4148F" w:rsidRDefault="00E4148F" w:rsidP="00E4148F">
      <w:pPr>
        <w:rPr>
          <w:b/>
          <w:bCs/>
        </w:rPr>
      </w:pPr>
    </w:p>
    <w:p w14:paraId="56527F59" w14:textId="77777777" w:rsidR="00044063" w:rsidRPr="00FF17CF" w:rsidRDefault="00044063" w:rsidP="00044063">
      <w:pPr>
        <w:ind w:left="720" w:hanging="720"/>
        <w:rPr>
          <w:b/>
          <w:bCs/>
        </w:rPr>
      </w:pPr>
      <w:r>
        <w:rPr>
          <w:b/>
          <w:bCs/>
        </w:rPr>
        <w:t>OUTPUT:</w:t>
      </w:r>
    </w:p>
    <w:p w14:paraId="3CC11514" w14:textId="56243278" w:rsidR="00044063" w:rsidRPr="00FF17CF" w:rsidRDefault="00A5776C" w:rsidP="00E4148F">
      <w:pPr>
        <w:rPr>
          <w:b/>
          <w:bCs/>
        </w:rPr>
      </w:pPr>
      <w:r w:rsidRPr="00A5776C">
        <w:rPr>
          <w:b/>
          <w:bCs/>
        </w:rPr>
        <w:drawing>
          <wp:inline distT="0" distB="0" distL="0" distR="0" wp14:anchorId="45B1147D" wp14:editId="356BD2A8">
            <wp:extent cx="3168813" cy="23242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23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F5559" w14:textId="5B7A739E" w:rsidR="00AC251A" w:rsidRDefault="00E22C0B" w:rsidP="005374FA">
      <w:pPr>
        <w:ind w:left="720" w:hanging="720"/>
        <w:rPr>
          <w:b/>
          <w:bCs/>
        </w:rPr>
      </w:pPr>
      <w:r w:rsidRPr="00FF17CF">
        <w:rPr>
          <w:b/>
          <w:bCs/>
        </w:rPr>
        <w:lastRenderedPageBreak/>
        <w:t>Q</w:t>
      </w:r>
      <w:r w:rsidR="003055F1" w:rsidRPr="00FF17CF">
        <w:rPr>
          <w:b/>
          <w:bCs/>
        </w:rPr>
        <w:t>3</w:t>
      </w:r>
      <w:r w:rsidRPr="00FF17CF">
        <w:rPr>
          <w:b/>
          <w:bCs/>
        </w:rPr>
        <w:t xml:space="preserve">. </w:t>
      </w:r>
      <w:r w:rsidR="00AC251A" w:rsidRPr="00FF17CF">
        <w:rPr>
          <w:b/>
          <w:bCs/>
        </w:rPr>
        <w:tab/>
        <w:t xml:space="preserve">Implement combination formula </w:t>
      </w:r>
      <w:r w:rsidR="00AC251A" w:rsidRPr="00FF17CF">
        <w:rPr>
          <w:b/>
          <w:bCs/>
          <w:vertAlign w:val="superscript"/>
        </w:rPr>
        <w:t>n</w:t>
      </w:r>
      <w:r w:rsidR="00AC251A" w:rsidRPr="00FF17CF">
        <w:rPr>
          <w:b/>
          <w:bCs/>
        </w:rPr>
        <w:t>C</w:t>
      </w:r>
      <w:r w:rsidR="00AC251A" w:rsidRPr="00FF17CF">
        <w:rPr>
          <w:b/>
          <w:bCs/>
          <w:vertAlign w:val="subscript"/>
        </w:rPr>
        <w:t>r</w:t>
      </w:r>
      <w:r w:rsidR="00AC251A" w:rsidRPr="00FF17CF">
        <w:rPr>
          <w:b/>
          <w:bCs/>
        </w:rPr>
        <w:t xml:space="preserve"> using recursion </w:t>
      </w:r>
    </w:p>
    <w:p w14:paraId="4FAEB1BF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5D137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7BE5D43C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0BF88F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c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137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54B5C0A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716E085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D137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5D137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3B035F1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D137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124069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D137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c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5D137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93DB82A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FCEE9B0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loat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mbinatio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137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D137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FE7FB3F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19E98E6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D137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=</w:t>
      </w:r>
      <w:r w:rsidRPr="005D137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amp;&amp;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=</w:t>
      </w:r>
      <w:r w:rsidRPr="005D137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C5C7085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{  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5D137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value of all possible combinations is</w:t>
      </w:r>
      <w:r w:rsidRPr="005D1373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5D137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55644C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D137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loat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wer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c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((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c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*(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c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 ;</w:t>
      </w:r>
    </w:p>
    <w:p w14:paraId="73F5AA79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D137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wer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99CF55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1B3AE98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D137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753DD854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0A109EC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5D137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valid entries"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0682DF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D137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D75A37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9ACA21B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ED3D382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F65D2B5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  </w:t>
      </w:r>
      <w:r w:rsidRPr="005D137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51313C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5D137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value of n and r</w:t>
      </w:r>
      <w:r w:rsidRPr="005D1373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5D137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DAAF94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8E8002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5D137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&lt;&lt;combinatio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D137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2D18BE4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D137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D137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F08862" w14:textId="77777777" w:rsidR="005D1373" w:rsidRPr="005D1373" w:rsidRDefault="005D1373" w:rsidP="005D13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137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3B2676B" w14:textId="73DF0F3D" w:rsidR="005D1373" w:rsidRDefault="005D1373" w:rsidP="005374FA">
      <w:pPr>
        <w:ind w:left="720" w:hanging="720"/>
        <w:rPr>
          <w:b/>
          <w:bCs/>
        </w:rPr>
      </w:pPr>
    </w:p>
    <w:p w14:paraId="4F587FD6" w14:textId="0C18157E" w:rsidR="00044063" w:rsidRDefault="00044063" w:rsidP="005374FA">
      <w:pPr>
        <w:ind w:left="720" w:hanging="720"/>
        <w:rPr>
          <w:b/>
          <w:bCs/>
        </w:rPr>
      </w:pPr>
      <w:r>
        <w:rPr>
          <w:b/>
          <w:bCs/>
        </w:rPr>
        <w:t>OUTPUT:</w:t>
      </w:r>
    </w:p>
    <w:p w14:paraId="12FD31E8" w14:textId="5FC53D69" w:rsidR="0086227F" w:rsidRPr="00FF17CF" w:rsidRDefault="0086227F" w:rsidP="005374FA">
      <w:pPr>
        <w:ind w:left="720" w:hanging="720"/>
        <w:rPr>
          <w:b/>
          <w:bCs/>
        </w:rPr>
      </w:pPr>
      <w:r w:rsidRPr="0086227F">
        <w:rPr>
          <w:b/>
          <w:bCs/>
        </w:rPr>
        <w:drawing>
          <wp:inline distT="0" distB="0" distL="0" distR="0" wp14:anchorId="2CD1D16B" wp14:editId="085BBB69">
            <wp:extent cx="3721291" cy="104780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1291" cy="104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23AD5" w14:textId="7968359F" w:rsidR="0053130B" w:rsidRDefault="00F96552" w:rsidP="004061AA">
      <w:pPr>
        <w:ind w:left="720" w:hanging="720"/>
        <w:rPr>
          <w:b/>
          <w:bCs/>
        </w:rPr>
      </w:pPr>
      <w:r w:rsidRPr="00FF17CF">
        <w:rPr>
          <w:b/>
          <w:bCs/>
        </w:rPr>
        <w:t>Q</w:t>
      </w:r>
      <w:r w:rsidR="00C945DA" w:rsidRPr="00FF17CF">
        <w:rPr>
          <w:b/>
          <w:bCs/>
        </w:rPr>
        <w:t>4</w:t>
      </w:r>
      <w:r w:rsidRPr="00FF17CF">
        <w:rPr>
          <w:b/>
          <w:bCs/>
        </w:rPr>
        <w:t xml:space="preserve">. </w:t>
      </w:r>
      <w:r w:rsidR="003055F1" w:rsidRPr="00FF17CF">
        <w:rPr>
          <w:b/>
          <w:bCs/>
        </w:rPr>
        <w:tab/>
      </w:r>
      <w:r w:rsidRPr="00FF17CF">
        <w:rPr>
          <w:b/>
          <w:bCs/>
        </w:rPr>
        <w:t xml:space="preserve">Implement the Fibonacci series using recursion </w:t>
      </w:r>
    </w:p>
    <w:p w14:paraId="468BD2E6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7877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7D269E76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9A1E0F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8015C5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b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877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8CFE4C2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A87B72C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7877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38B04DF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746E2D0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7877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877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valid entry</w:t>
      </w:r>
      <w:r w:rsidRPr="0078776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7877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5780C85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8524AE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3DD034C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7877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0D45D84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1461CD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7877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EF8CEF0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27A262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1D8D513C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b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7877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+</w:t>
      </w:r>
      <w:r w:rsidRPr="007877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b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7877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1723726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5BA8A2B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053538A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B8864A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D047E5B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70371D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  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7877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877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number of terms for which you want the series</w:t>
      </w:r>
      <w:r w:rsidRPr="0078776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7877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FF3F94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370E20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7877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2590C0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877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877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252F1F9F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BDCD2A2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7877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fib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877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877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877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 </w:t>
      </w:r>
    </w:p>
    <w:p w14:paraId="0189495A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ACFB387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D26ED80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77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877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9723A54" w14:textId="77777777" w:rsidR="00787764" w:rsidRPr="00787764" w:rsidRDefault="00787764" w:rsidP="007877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77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DDE0C20" w14:textId="5EC56D79" w:rsidR="00787764" w:rsidRDefault="00787764" w:rsidP="004061AA">
      <w:pPr>
        <w:ind w:left="720" w:hanging="720"/>
        <w:rPr>
          <w:b/>
          <w:bCs/>
        </w:rPr>
      </w:pPr>
    </w:p>
    <w:p w14:paraId="10743662" w14:textId="77777777" w:rsidR="00044063" w:rsidRPr="00FF17CF" w:rsidRDefault="00044063" w:rsidP="00044063">
      <w:pPr>
        <w:ind w:left="720" w:hanging="720"/>
        <w:rPr>
          <w:b/>
          <w:bCs/>
        </w:rPr>
      </w:pPr>
      <w:r>
        <w:rPr>
          <w:b/>
          <w:bCs/>
        </w:rPr>
        <w:t>OUTPUT:</w:t>
      </w:r>
    </w:p>
    <w:p w14:paraId="5705B16B" w14:textId="305292C1" w:rsidR="00044063" w:rsidRPr="00FF17CF" w:rsidRDefault="00764156" w:rsidP="004061AA">
      <w:pPr>
        <w:ind w:left="720" w:hanging="720"/>
        <w:rPr>
          <w:b/>
          <w:bCs/>
        </w:rPr>
      </w:pPr>
      <w:r w:rsidRPr="00764156">
        <w:rPr>
          <w:b/>
          <w:bCs/>
        </w:rPr>
        <w:drawing>
          <wp:inline distT="0" distB="0" distL="0" distR="0" wp14:anchorId="6AD4C8FB" wp14:editId="002F4158">
            <wp:extent cx="3753043" cy="120021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53043" cy="12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75B12" w14:textId="5F74955D" w:rsidR="00C945DA" w:rsidRDefault="00C945DA" w:rsidP="00C945DA">
      <w:pPr>
        <w:ind w:left="720" w:hanging="720"/>
        <w:rPr>
          <w:b/>
          <w:bCs/>
        </w:rPr>
      </w:pPr>
      <w:r w:rsidRPr="00FF17CF">
        <w:rPr>
          <w:b/>
          <w:bCs/>
        </w:rPr>
        <w:t xml:space="preserve">Q5 </w:t>
      </w:r>
      <w:r w:rsidRPr="00FF17CF">
        <w:rPr>
          <w:b/>
          <w:bCs/>
        </w:rPr>
        <w:tab/>
        <w:t>Write a program for finding the factorial of a number recursively.</w:t>
      </w:r>
    </w:p>
    <w:p w14:paraId="56C52A52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3554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64F57B35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5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547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847DEA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54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c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5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5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DDF55CB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BEB3A25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554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5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35547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A225869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554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547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A68C1C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554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5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</w:t>
      </w:r>
      <w:r w:rsidRPr="003554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c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5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35547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59F173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790BC8A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54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69DEC66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  </w:t>
      </w:r>
      <w:r w:rsidRPr="00355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5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82DEF7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55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554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554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number whose factorial you want</w:t>
      </w:r>
      <w:r w:rsidRPr="0035547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554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B0A8BC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55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r w:rsidRPr="003554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355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A460991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55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r w:rsidRPr="003554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fac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5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35547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endl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E9CE46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35547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547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9B4206" w14:textId="77777777" w:rsidR="0035547C" w:rsidRPr="0035547C" w:rsidRDefault="0035547C" w:rsidP="00355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5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69308AC" w14:textId="77777777" w:rsidR="0035547C" w:rsidRPr="00FF17CF" w:rsidRDefault="0035547C" w:rsidP="00C945DA">
      <w:pPr>
        <w:ind w:left="720" w:hanging="720"/>
        <w:rPr>
          <w:b/>
          <w:bCs/>
        </w:rPr>
      </w:pPr>
    </w:p>
    <w:p w14:paraId="7ECEA2CC" w14:textId="023C0B17" w:rsidR="00044063" w:rsidRDefault="00044063" w:rsidP="00044063">
      <w:pPr>
        <w:ind w:left="720" w:hanging="720"/>
        <w:rPr>
          <w:b/>
          <w:bCs/>
        </w:rPr>
      </w:pPr>
      <w:r>
        <w:rPr>
          <w:b/>
          <w:bCs/>
        </w:rPr>
        <w:t>OUTPUT:</w:t>
      </w:r>
    </w:p>
    <w:p w14:paraId="54822069" w14:textId="7F804FB0" w:rsidR="0014113D" w:rsidRPr="00FF17CF" w:rsidRDefault="0014113D" w:rsidP="00044063">
      <w:pPr>
        <w:ind w:left="720" w:hanging="720"/>
        <w:rPr>
          <w:b/>
          <w:bCs/>
        </w:rPr>
      </w:pPr>
      <w:r w:rsidRPr="0014113D">
        <w:rPr>
          <w:b/>
          <w:bCs/>
        </w:rPr>
        <w:drawing>
          <wp:inline distT="0" distB="0" distL="0" distR="0" wp14:anchorId="787E1FBA" wp14:editId="1994081A">
            <wp:extent cx="3257717" cy="11684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57717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4FB96" w14:textId="2A2D717C" w:rsidR="00004C43" w:rsidRDefault="00004C43" w:rsidP="00F469F5">
      <w:pPr>
        <w:ind w:left="720" w:hanging="720"/>
      </w:pPr>
    </w:p>
    <w:sectPr w:rsidR="00004C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D2F33"/>
    <w:multiLevelType w:val="hybridMultilevel"/>
    <w:tmpl w:val="4F0CE5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462118"/>
    <w:multiLevelType w:val="hybridMultilevel"/>
    <w:tmpl w:val="E758DD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3476728"/>
    <w:multiLevelType w:val="hybridMultilevel"/>
    <w:tmpl w:val="7B20EB1C"/>
    <w:lvl w:ilvl="0" w:tplc="4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5EA6582B"/>
    <w:multiLevelType w:val="hybridMultilevel"/>
    <w:tmpl w:val="87286EE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jQ0tTAEAlNTEyUdpeDU4uLM/DyQAuNaAGFAmPgsAAAA"/>
  </w:docVars>
  <w:rsids>
    <w:rsidRoot w:val="003658DC"/>
    <w:rsid w:val="00004C43"/>
    <w:rsid w:val="00044063"/>
    <w:rsid w:val="00114DC4"/>
    <w:rsid w:val="0014113D"/>
    <w:rsid w:val="00154550"/>
    <w:rsid w:val="003055F1"/>
    <w:rsid w:val="0035547C"/>
    <w:rsid w:val="003658DC"/>
    <w:rsid w:val="004061AA"/>
    <w:rsid w:val="0053130B"/>
    <w:rsid w:val="005374FA"/>
    <w:rsid w:val="005914DB"/>
    <w:rsid w:val="005D1373"/>
    <w:rsid w:val="006E25C9"/>
    <w:rsid w:val="00764156"/>
    <w:rsid w:val="00784D7F"/>
    <w:rsid w:val="00787764"/>
    <w:rsid w:val="0086227F"/>
    <w:rsid w:val="008818B0"/>
    <w:rsid w:val="008C43F2"/>
    <w:rsid w:val="008C582F"/>
    <w:rsid w:val="008E2FFD"/>
    <w:rsid w:val="00A5776C"/>
    <w:rsid w:val="00AC251A"/>
    <w:rsid w:val="00BD24A8"/>
    <w:rsid w:val="00C7720A"/>
    <w:rsid w:val="00C945DA"/>
    <w:rsid w:val="00D26BD3"/>
    <w:rsid w:val="00D86074"/>
    <w:rsid w:val="00DA2561"/>
    <w:rsid w:val="00E14655"/>
    <w:rsid w:val="00E22C0B"/>
    <w:rsid w:val="00E40B2B"/>
    <w:rsid w:val="00E4148F"/>
    <w:rsid w:val="00E57EA7"/>
    <w:rsid w:val="00F469F5"/>
    <w:rsid w:val="00F96552"/>
    <w:rsid w:val="00FE21FA"/>
    <w:rsid w:val="00FF0AE0"/>
    <w:rsid w:val="00FF1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E3C73"/>
  <w15:chartTrackingRefBased/>
  <w15:docId w15:val="{652EC931-3792-4207-850F-92696B4AC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B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7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33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7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2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3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9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7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76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3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9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4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7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0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929</Words>
  <Characters>529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Sharma</dc:creator>
  <cp:keywords/>
  <dc:description/>
  <cp:lastModifiedBy>Abhinav Mehra</cp:lastModifiedBy>
  <cp:revision>15</cp:revision>
  <dcterms:created xsi:type="dcterms:W3CDTF">2022-01-31T05:13:00Z</dcterms:created>
  <dcterms:modified xsi:type="dcterms:W3CDTF">2022-02-10T18:17:00Z</dcterms:modified>
</cp:coreProperties>
</file>